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EE388B" w14:textId="41FBEE78" w:rsidR="00ED6A9E" w:rsidRDefault="00E826B5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8F84297" wp14:editId="3123669D">
                <wp:simplePos x="0" y="0"/>
                <wp:positionH relativeFrom="margin">
                  <wp:align>right</wp:align>
                </wp:positionH>
                <wp:positionV relativeFrom="paragraph">
                  <wp:posOffset>326390</wp:posOffset>
                </wp:positionV>
                <wp:extent cx="5924550" cy="1762125"/>
                <wp:effectExtent l="0" t="0" r="1905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762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E8161" w14:textId="0FBAA2D6" w:rsidR="00E826B5" w:rsidRPr="00156828" w:rsidRDefault="00E826B5" w:rsidP="00E826B5">
                            <w:pPr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3CF7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OMB No.: 0925</w:t>
                            </w:r>
                            <w:r w:rsidR="008933E4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-0642</w:t>
                            </w:r>
                          </w:p>
                          <w:p w14:paraId="34B65043" w14:textId="5CB36989" w:rsidR="00E826B5" w:rsidRPr="00313CF7" w:rsidRDefault="00E826B5" w:rsidP="00E826B5">
                            <w:pPr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156828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Expiration Date:  </w:t>
                            </w:r>
                            <w:r w:rsidR="008933E4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5/31/2020</w:t>
                            </w:r>
                          </w:p>
                          <w:p w14:paraId="5131F514" w14:textId="77777777" w:rsidR="00E826B5" w:rsidRDefault="00E826B5" w:rsidP="00E826B5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</w:pPr>
                          </w:p>
                          <w:p w14:paraId="0493D8D6" w14:textId="55D3DB3C" w:rsidR="00E826B5" w:rsidRPr="00313CF7" w:rsidRDefault="00E826B5" w:rsidP="00E826B5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Public reporting burden for this collection of information is estimated to average</w:t>
                            </w:r>
                            <w:r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3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      </w:r>
                            <w:r w:rsidRPr="00313CF7">
                              <w:rPr>
                                <w:rFonts w:ascii="HelveticaNeueLTStd-Bd" w:hAnsi="HelveticaNeueLTStd-Bd" w:cs="HelveticaNeueLTStd-Bd"/>
                                <w:b/>
                                <w:sz w:val="16"/>
                                <w:szCs w:val="16"/>
                              </w:rPr>
                              <w:t>An agency may not conduct or sponsor, and a person is not required to respond to, a collection of information unless it displays a currently valid OMB control number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b/>
                                <w:sz w:val="16"/>
                                <w:szCs w:val="16"/>
                              </w:rPr>
                              <w:t>.</w:t>
                            </w:r>
                            <w:r w:rsidRPr="00313CF7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0925-</w:t>
                            </w:r>
                            <w:r w:rsidR="008933E4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0642)</w:t>
                            </w:r>
                          </w:p>
                          <w:p w14:paraId="36F231AE" w14:textId="77777777" w:rsidR="00E826B5" w:rsidRDefault="00E826B5" w:rsidP="00E826B5"/>
                          <w:p w14:paraId="0468B2F0" w14:textId="77777777" w:rsidR="00E826B5" w:rsidRDefault="00E826B5" w:rsidP="00E826B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5.3pt;margin-top:25.7pt;width:466.5pt;height:138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vMOIQIAAEUEAAAOAAAAZHJzL2Uyb0RvYy54bWysU9tu2zAMfR+wfxD0vjg24rYx4hRdugwD&#10;ugvQ7gMUWY6FSaImKbGzrx8lu1l2wR6G6UEgReqQPCRXt4NW5Cicl2Bqms/mlAjDoZFmX9PPT9tX&#10;N5T4wEzDFBhR05Pw9Hb98sWqt5UooAPVCEcQxPiqtzXtQrBVlnneCc38DKwwaGzBaRZQdfuscaxH&#10;dK2yYj6/ynpwjXXAhff4ej8a6Trht63g4WPbehGIqinmFtLt0r2Ld7ZesWrvmO0kn9Jg/5CFZtJg&#10;0DPUPQuMHJz8DUpL7sBDG2YcdAZtK7lINWA1+fyXah47ZkWqBcnx9kyT/3+w/MPxkyOyqWlBiWEa&#10;W/QkhkBew0CKyE5vfYVOjxbdwoDP2OVUqbcPwL94YmDTMbMXd85B3wnWYHZ5/JldfB1xfATZ9e+h&#10;wTDsECABDa3TkTokgyA6dul07kxMheNjuSwWZYkmjrb8+qrIizLFYNXzd+t8eCtAkyjU1GHrEzw7&#10;PvgQ02HVs0uM5kHJZiuVSorb7zbKkSPDMdmmM6H/5KYM6Wu6LDH23yHm6fwJQsuA866krunN2YlV&#10;kbc3pknTGJhUo4wpKzMRGbkbWQzDbpgas4PmhJQ6GOca9xCFDtw3Snqc6Zr6rwfmBCXqncG2LPPF&#10;Ii5BUhbldYGKu7TsLi3McISqaaBkFDchLU4s3cAdtq+VidjY5zGTKVec1cT3tFdxGS715PVj+9ff&#10;AQAA//8DAFBLAwQUAAYACAAAACEAQ4foEd4AAAAHAQAADwAAAGRycy9kb3ducmV2LnhtbEyPwU7D&#10;MBBE70j8g7VIXBB12pSShGwqhASCG7QVXN14m0TE62C7afh7zAmOOzOaeVuuJ9OLkZzvLCPMZwkI&#10;4trqjhuE3fbxOgPhg2KtesuE8E0e1tX5WakKbU/8RuMmNCKWsC8UQhvCUEjp65aM8jM7EEfvYJ1R&#10;IZ6ukdqpUyw3vVwkyUoa1XFcaNVADy3Vn5ujQciWz+OHf0lf3+vVoc/D1e349OUQLy+m+zsQgabw&#10;F4Zf/IgOVWTa2yNrL3qE+EhAuJkvQUQ3T9Mo7BHSRZaDrEr5n7/6AQAA//8DAFBLAQItABQABgAI&#10;AAAAIQC2gziS/gAAAOEBAAATAAAAAAAAAAAAAAAAAAAAAABbQ29udGVudF9UeXBlc10ueG1sUEsB&#10;Ai0AFAAGAAgAAAAhADj9If/WAAAAlAEAAAsAAAAAAAAAAAAAAAAALwEAAF9yZWxzLy5yZWxzUEsB&#10;Ai0AFAAGAAgAAAAhAPi28w4hAgAARQQAAA4AAAAAAAAAAAAAAAAALgIAAGRycy9lMm9Eb2MueG1s&#10;UEsBAi0AFAAGAAgAAAAhAEOH6BHeAAAABwEAAA8AAAAAAAAAAAAAAAAAewQAAGRycy9kb3ducmV2&#10;LnhtbFBLBQYAAAAABAAEAPMAAACGBQAAAAA=&#10;">
                <v:textbox>
                  <w:txbxContent>
                    <w:p w14:paraId="6EFE8161" w14:textId="0FBAA2D6" w:rsidR="00E826B5" w:rsidRPr="00156828" w:rsidRDefault="00E826B5" w:rsidP="00E826B5">
                      <w:pPr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3CF7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OMB No.: 0925</w:t>
                      </w:r>
                      <w:r w:rsidR="008933E4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-0642</w:t>
                      </w:r>
                    </w:p>
                    <w:p w14:paraId="34B65043" w14:textId="5CB36989" w:rsidR="00E826B5" w:rsidRPr="00313CF7" w:rsidRDefault="00E826B5" w:rsidP="00E826B5">
                      <w:pPr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156828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Expiration Date:  </w:t>
                      </w:r>
                      <w:r w:rsidR="008933E4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5/31/2020</w:t>
                      </w:r>
                    </w:p>
                    <w:p w14:paraId="5131F514" w14:textId="77777777" w:rsidR="00E826B5" w:rsidRDefault="00E826B5" w:rsidP="00E826B5">
                      <w:pPr>
                        <w:autoSpaceDE w:val="0"/>
                        <w:autoSpaceDN w:val="0"/>
                        <w:adjustRightInd w:val="0"/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</w:pPr>
                    </w:p>
                    <w:p w14:paraId="0493D8D6" w14:textId="55D3DB3C" w:rsidR="00E826B5" w:rsidRPr="00313CF7" w:rsidRDefault="00E826B5" w:rsidP="00E826B5">
                      <w:pPr>
                        <w:autoSpaceDE w:val="0"/>
                        <w:autoSpaceDN w:val="0"/>
                        <w:adjustRightInd w:val="0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Public reporting burden for this collection of information is estimated to average</w:t>
                      </w:r>
                      <w:r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3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</w:r>
                      <w:r w:rsidRPr="00313CF7">
                        <w:rPr>
                          <w:rFonts w:ascii="HelveticaNeueLTStd-Bd" w:hAnsi="HelveticaNeueLTStd-Bd" w:cs="HelveticaNeueLTStd-Bd"/>
                          <w:b/>
                          <w:sz w:val="16"/>
                          <w:szCs w:val="16"/>
                        </w:rPr>
                        <w:t>An agency may not conduct or sponsor, and a person is not required to respond to, a collection of information unless it displays a currently valid OMB control number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b/>
                          <w:sz w:val="16"/>
                          <w:szCs w:val="16"/>
                        </w:rPr>
                        <w:t>.</w:t>
                      </w:r>
                      <w:r w:rsidRPr="00313CF7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0925-</w:t>
                      </w:r>
                      <w:r w:rsidR="008933E4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0642)</w:t>
                      </w:r>
                    </w:p>
                    <w:p w14:paraId="36F231AE" w14:textId="77777777" w:rsidR="00E826B5" w:rsidRDefault="00E826B5" w:rsidP="00E826B5"/>
                    <w:p w14:paraId="0468B2F0" w14:textId="77777777" w:rsidR="00E826B5" w:rsidRDefault="00E826B5" w:rsidP="00E826B5"/>
                  </w:txbxContent>
                </v:textbox>
                <w10:wrap type="square" anchorx="margin"/>
              </v:shape>
            </w:pict>
          </mc:Fallback>
        </mc:AlternateContent>
      </w:r>
      <w:r w:rsidR="00ED6A9E">
        <w:t xml:space="preserve"> </w:t>
      </w:r>
    </w:p>
    <w:p w14:paraId="45FC225C" w14:textId="42AAF39C" w:rsidR="00ED6A9E" w:rsidRDefault="00ED6A9E">
      <w:r>
        <w:t>Thank you for attending this even</w:t>
      </w:r>
      <w:r w:rsidR="00E05F91">
        <w:t>t</w:t>
      </w:r>
      <w:r>
        <w:t xml:space="preserve"> hosted by the Center for Bio</w:t>
      </w:r>
      <w:r w:rsidR="00A47173">
        <w:t>medical I</w:t>
      </w:r>
      <w:r>
        <w:t>nformatics and Information Technology (CBIIT).  Your opinion is important to us and helps us to improve the planning and execution of future events.  Please take a few minutes to complete the</w:t>
      </w:r>
      <w:r w:rsidR="000D7931">
        <w:t xml:space="preserve"> following evaluation. </w:t>
      </w:r>
    </w:p>
    <w:p w14:paraId="74BEF28B" w14:textId="77777777" w:rsidR="00ED6A9E" w:rsidRDefault="00ED6A9E">
      <w:r>
        <w:t>How did you learn about this event?</w:t>
      </w:r>
      <w:r w:rsidR="00E05F91">
        <w:t xml:space="preserve"> (Select all that apply.)</w:t>
      </w: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870"/>
        <w:gridCol w:w="1870"/>
        <w:gridCol w:w="1205"/>
        <w:gridCol w:w="1620"/>
        <w:gridCol w:w="2785"/>
      </w:tblGrid>
      <w:tr w:rsidR="000D7931" w14:paraId="14E74BE2" w14:textId="77777777" w:rsidTr="00B17FB3">
        <w:tc>
          <w:tcPr>
            <w:tcW w:w="1870" w:type="dxa"/>
          </w:tcPr>
          <w:p w14:paraId="5C6BB781" w14:textId="77777777" w:rsidR="000D7931" w:rsidRDefault="000D7931">
            <w:r>
              <w:t>⃝ Digital signage</w:t>
            </w:r>
          </w:p>
        </w:tc>
        <w:tc>
          <w:tcPr>
            <w:tcW w:w="1870" w:type="dxa"/>
          </w:tcPr>
          <w:p w14:paraId="2B6BB731" w14:textId="2218F32B" w:rsidR="000D7931" w:rsidRDefault="000D7931">
            <w:r>
              <w:t>⃝ CBIIT</w:t>
            </w:r>
            <w:r w:rsidR="00323BBC">
              <w:t xml:space="preserve"> Website (CBIIT Solutions)</w:t>
            </w:r>
          </w:p>
        </w:tc>
        <w:tc>
          <w:tcPr>
            <w:tcW w:w="1205" w:type="dxa"/>
          </w:tcPr>
          <w:p w14:paraId="5E5F98C8" w14:textId="77777777" w:rsidR="000D7931" w:rsidRDefault="000D7931">
            <w:r>
              <w:t>⃝ Email</w:t>
            </w:r>
          </w:p>
        </w:tc>
        <w:tc>
          <w:tcPr>
            <w:tcW w:w="1620" w:type="dxa"/>
          </w:tcPr>
          <w:p w14:paraId="14752386" w14:textId="70AB7BBC" w:rsidR="000D7931" w:rsidRDefault="000D7931" w:rsidP="000D7931">
            <w:r>
              <w:t xml:space="preserve">⃝ </w:t>
            </w:r>
            <w:r w:rsidR="00A47173">
              <w:t>C</w:t>
            </w:r>
            <w:r>
              <w:t>olleague</w:t>
            </w:r>
          </w:p>
          <w:p w14:paraId="6CE0909C" w14:textId="77777777" w:rsidR="000D7931" w:rsidRDefault="000D7931"/>
        </w:tc>
        <w:tc>
          <w:tcPr>
            <w:tcW w:w="2785" w:type="dxa"/>
          </w:tcPr>
          <w:p w14:paraId="7E18B511" w14:textId="77777777" w:rsidR="000D7931" w:rsidRDefault="000D7931">
            <w:r>
              <w:t>⃝ Poster</w:t>
            </w:r>
          </w:p>
        </w:tc>
      </w:tr>
    </w:tbl>
    <w:p w14:paraId="0856D693" w14:textId="77777777" w:rsidR="00E05F91" w:rsidRDefault="000D7931">
      <w:r>
        <w:t>If none of the above, pl</w:t>
      </w:r>
      <w:r w:rsidR="00E05F91">
        <w:t xml:space="preserve">ease tell us how </w:t>
      </w:r>
      <w:r>
        <w:t>you learned about our eve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D7931" w14:paraId="4F74A689" w14:textId="77777777" w:rsidTr="000D7931">
        <w:tc>
          <w:tcPr>
            <w:tcW w:w="9350" w:type="dxa"/>
          </w:tcPr>
          <w:p w14:paraId="06728518" w14:textId="77777777" w:rsidR="000D7931" w:rsidRDefault="000D7931"/>
          <w:p w14:paraId="7268AC54" w14:textId="77777777" w:rsidR="000D7931" w:rsidRDefault="000D7931"/>
          <w:p w14:paraId="34A7FEB7" w14:textId="77777777" w:rsidR="000D7931" w:rsidRDefault="000D7931"/>
          <w:p w14:paraId="2BE3710C" w14:textId="77777777" w:rsidR="000D7931" w:rsidRDefault="000D7931"/>
        </w:tc>
      </w:tr>
    </w:tbl>
    <w:p w14:paraId="4925B30E" w14:textId="77777777" w:rsidR="000D7931" w:rsidRDefault="000D7931"/>
    <w:p w14:paraId="4652FF65" w14:textId="77777777" w:rsidR="00ED6A9E" w:rsidRDefault="00ED6A9E">
      <w:r>
        <w:t>Overall, how satisfied were you with the event?</w:t>
      </w: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25"/>
        <w:gridCol w:w="2520"/>
        <w:gridCol w:w="1170"/>
        <w:gridCol w:w="2265"/>
        <w:gridCol w:w="1870"/>
      </w:tblGrid>
      <w:tr w:rsidR="000D7931" w14:paraId="1A18CEF9" w14:textId="77777777" w:rsidTr="000D7931">
        <w:tc>
          <w:tcPr>
            <w:tcW w:w="1525" w:type="dxa"/>
          </w:tcPr>
          <w:p w14:paraId="791CA153" w14:textId="77777777" w:rsidR="000D7931" w:rsidRDefault="000D7931" w:rsidP="00023A62">
            <w:r>
              <w:t>⃝ Dissatisfied</w:t>
            </w:r>
          </w:p>
        </w:tc>
        <w:tc>
          <w:tcPr>
            <w:tcW w:w="2520" w:type="dxa"/>
          </w:tcPr>
          <w:p w14:paraId="5A65F2F9" w14:textId="77777777" w:rsidR="000D7931" w:rsidRDefault="000D7931" w:rsidP="000D7931">
            <w:pPr>
              <w:ind w:left="270" w:hanging="270"/>
            </w:pPr>
            <w:r>
              <w:t>⃝ Somewhat dissatisfied</w:t>
            </w:r>
          </w:p>
        </w:tc>
        <w:tc>
          <w:tcPr>
            <w:tcW w:w="1170" w:type="dxa"/>
          </w:tcPr>
          <w:p w14:paraId="1427242F" w14:textId="77777777" w:rsidR="000D7931" w:rsidRDefault="000D7931" w:rsidP="00023A62">
            <w:r>
              <w:t>⃝ Neutral</w:t>
            </w:r>
          </w:p>
        </w:tc>
        <w:tc>
          <w:tcPr>
            <w:tcW w:w="2265" w:type="dxa"/>
          </w:tcPr>
          <w:p w14:paraId="3CA3DDDD" w14:textId="77777777" w:rsidR="000D7931" w:rsidRDefault="000D7931" w:rsidP="00023A62">
            <w:r>
              <w:t>⃝ Somewhat satisfied</w:t>
            </w:r>
          </w:p>
          <w:p w14:paraId="7583495D" w14:textId="77777777" w:rsidR="000D7931" w:rsidRDefault="000D7931" w:rsidP="00023A62"/>
        </w:tc>
        <w:tc>
          <w:tcPr>
            <w:tcW w:w="1870" w:type="dxa"/>
          </w:tcPr>
          <w:p w14:paraId="48A26C12" w14:textId="77777777" w:rsidR="000D7931" w:rsidRDefault="000D7931" w:rsidP="00023A62">
            <w:r>
              <w:t>⃝ Satisfied</w:t>
            </w:r>
          </w:p>
        </w:tc>
      </w:tr>
    </w:tbl>
    <w:p w14:paraId="6CCCE469" w14:textId="02FD6C69" w:rsidR="00ED6A9E" w:rsidRDefault="00ED6A9E">
      <w:r>
        <w:t>Please</w:t>
      </w:r>
      <w:r w:rsidR="00DA0904">
        <w:t xml:space="preserve"> rate the following from 1 to 5</w:t>
      </w:r>
      <w:r>
        <w:t xml:space="preserve">  (1 being worst and 5 being best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01"/>
        <w:gridCol w:w="569"/>
        <w:gridCol w:w="540"/>
        <w:gridCol w:w="540"/>
        <w:gridCol w:w="540"/>
      </w:tblGrid>
      <w:tr w:rsidR="00ED6A9E" w14:paraId="331C0A4F" w14:textId="77777777" w:rsidTr="00DA0904">
        <w:trPr>
          <w:jc w:val="center"/>
        </w:trPr>
        <w:tc>
          <w:tcPr>
            <w:tcW w:w="2515" w:type="dxa"/>
          </w:tcPr>
          <w:p w14:paraId="0B637F57" w14:textId="77777777" w:rsidR="00ED6A9E" w:rsidRDefault="00ED6A9E"/>
        </w:tc>
        <w:tc>
          <w:tcPr>
            <w:tcW w:w="601" w:type="dxa"/>
          </w:tcPr>
          <w:p w14:paraId="0318F55D" w14:textId="77777777" w:rsidR="00ED6A9E" w:rsidRDefault="00ED6A9E">
            <w:r>
              <w:t>1</w:t>
            </w:r>
          </w:p>
        </w:tc>
        <w:tc>
          <w:tcPr>
            <w:tcW w:w="569" w:type="dxa"/>
          </w:tcPr>
          <w:p w14:paraId="6F89B292" w14:textId="77777777" w:rsidR="00ED6A9E" w:rsidRDefault="00ED6A9E">
            <w:r>
              <w:t>2</w:t>
            </w:r>
          </w:p>
        </w:tc>
        <w:tc>
          <w:tcPr>
            <w:tcW w:w="540" w:type="dxa"/>
          </w:tcPr>
          <w:p w14:paraId="10947751" w14:textId="77777777" w:rsidR="00ED6A9E" w:rsidRDefault="00ED6A9E">
            <w:r>
              <w:t>3</w:t>
            </w:r>
          </w:p>
        </w:tc>
        <w:tc>
          <w:tcPr>
            <w:tcW w:w="540" w:type="dxa"/>
          </w:tcPr>
          <w:p w14:paraId="2AB2149A" w14:textId="77777777" w:rsidR="00ED6A9E" w:rsidRDefault="00ED6A9E">
            <w:r>
              <w:t>4</w:t>
            </w:r>
          </w:p>
        </w:tc>
        <w:tc>
          <w:tcPr>
            <w:tcW w:w="540" w:type="dxa"/>
          </w:tcPr>
          <w:p w14:paraId="0CCD17F0" w14:textId="77777777" w:rsidR="00ED6A9E" w:rsidRDefault="00ED6A9E">
            <w:r>
              <w:t>5</w:t>
            </w:r>
          </w:p>
        </w:tc>
      </w:tr>
      <w:tr w:rsidR="00ED6A9E" w14:paraId="6DC7FB95" w14:textId="77777777" w:rsidTr="00DA0904">
        <w:trPr>
          <w:jc w:val="center"/>
        </w:trPr>
        <w:tc>
          <w:tcPr>
            <w:tcW w:w="2515" w:type="dxa"/>
          </w:tcPr>
          <w:p w14:paraId="55C45469" w14:textId="2D3491CD" w:rsidR="00ED6A9E" w:rsidRDefault="00323BBC">
            <w:r>
              <w:t>Agenda</w:t>
            </w:r>
          </w:p>
        </w:tc>
        <w:tc>
          <w:tcPr>
            <w:tcW w:w="601" w:type="dxa"/>
          </w:tcPr>
          <w:p w14:paraId="67E72692" w14:textId="77777777" w:rsidR="00ED6A9E" w:rsidRDefault="00ED6A9E"/>
        </w:tc>
        <w:tc>
          <w:tcPr>
            <w:tcW w:w="569" w:type="dxa"/>
          </w:tcPr>
          <w:p w14:paraId="29BF947E" w14:textId="77777777" w:rsidR="00ED6A9E" w:rsidRDefault="00ED6A9E"/>
        </w:tc>
        <w:tc>
          <w:tcPr>
            <w:tcW w:w="540" w:type="dxa"/>
          </w:tcPr>
          <w:p w14:paraId="35B07D5E" w14:textId="77777777" w:rsidR="00ED6A9E" w:rsidRDefault="00ED6A9E"/>
        </w:tc>
        <w:tc>
          <w:tcPr>
            <w:tcW w:w="540" w:type="dxa"/>
          </w:tcPr>
          <w:p w14:paraId="4EC63F96" w14:textId="77777777" w:rsidR="00ED6A9E" w:rsidRDefault="00ED6A9E"/>
        </w:tc>
        <w:tc>
          <w:tcPr>
            <w:tcW w:w="540" w:type="dxa"/>
          </w:tcPr>
          <w:p w14:paraId="26823F6D" w14:textId="77777777" w:rsidR="00ED6A9E" w:rsidRDefault="00ED6A9E"/>
        </w:tc>
      </w:tr>
      <w:tr w:rsidR="00ED6A9E" w14:paraId="1BC37DF5" w14:textId="77777777" w:rsidTr="00DA0904">
        <w:trPr>
          <w:jc w:val="center"/>
        </w:trPr>
        <w:tc>
          <w:tcPr>
            <w:tcW w:w="2515" w:type="dxa"/>
          </w:tcPr>
          <w:p w14:paraId="2C0B6BCE" w14:textId="77777777" w:rsidR="00ED6A9E" w:rsidRDefault="00ED6A9E">
            <w:r>
              <w:t>Quality of content</w:t>
            </w:r>
          </w:p>
        </w:tc>
        <w:tc>
          <w:tcPr>
            <w:tcW w:w="601" w:type="dxa"/>
          </w:tcPr>
          <w:p w14:paraId="4D338E3C" w14:textId="77777777" w:rsidR="00ED6A9E" w:rsidRDefault="00ED6A9E"/>
        </w:tc>
        <w:tc>
          <w:tcPr>
            <w:tcW w:w="569" w:type="dxa"/>
          </w:tcPr>
          <w:p w14:paraId="4DE469D0" w14:textId="77777777" w:rsidR="00ED6A9E" w:rsidRDefault="00ED6A9E"/>
        </w:tc>
        <w:tc>
          <w:tcPr>
            <w:tcW w:w="540" w:type="dxa"/>
          </w:tcPr>
          <w:p w14:paraId="4EBC3E7B" w14:textId="77777777" w:rsidR="00ED6A9E" w:rsidRDefault="00ED6A9E"/>
        </w:tc>
        <w:tc>
          <w:tcPr>
            <w:tcW w:w="540" w:type="dxa"/>
          </w:tcPr>
          <w:p w14:paraId="26B5E06F" w14:textId="77777777" w:rsidR="00ED6A9E" w:rsidRDefault="00ED6A9E"/>
        </w:tc>
        <w:tc>
          <w:tcPr>
            <w:tcW w:w="540" w:type="dxa"/>
          </w:tcPr>
          <w:p w14:paraId="2A6FBD72" w14:textId="77777777" w:rsidR="00ED6A9E" w:rsidRDefault="00ED6A9E"/>
        </w:tc>
      </w:tr>
      <w:tr w:rsidR="00ED6A9E" w14:paraId="1BF9A1E2" w14:textId="77777777" w:rsidTr="00DA0904">
        <w:trPr>
          <w:jc w:val="center"/>
        </w:trPr>
        <w:tc>
          <w:tcPr>
            <w:tcW w:w="2515" w:type="dxa"/>
          </w:tcPr>
          <w:p w14:paraId="35C3D4AE" w14:textId="24DF83A9" w:rsidR="00ED6A9E" w:rsidRDefault="002F5980">
            <w:r>
              <w:t xml:space="preserve">Quality of </w:t>
            </w:r>
            <w:r w:rsidR="00A47173">
              <w:t>p</w:t>
            </w:r>
            <w:r>
              <w:t>resenters</w:t>
            </w:r>
          </w:p>
        </w:tc>
        <w:tc>
          <w:tcPr>
            <w:tcW w:w="601" w:type="dxa"/>
          </w:tcPr>
          <w:p w14:paraId="34C2E54A" w14:textId="77777777" w:rsidR="00ED6A9E" w:rsidRDefault="00ED6A9E"/>
        </w:tc>
        <w:tc>
          <w:tcPr>
            <w:tcW w:w="569" w:type="dxa"/>
          </w:tcPr>
          <w:p w14:paraId="33E305B3" w14:textId="77777777" w:rsidR="00ED6A9E" w:rsidRDefault="00ED6A9E"/>
        </w:tc>
        <w:tc>
          <w:tcPr>
            <w:tcW w:w="540" w:type="dxa"/>
          </w:tcPr>
          <w:p w14:paraId="275E7840" w14:textId="77777777" w:rsidR="00ED6A9E" w:rsidRDefault="00ED6A9E"/>
        </w:tc>
        <w:tc>
          <w:tcPr>
            <w:tcW w:w="540" w:type="dxa"/>
          </w:tcPr>
          <w:p w14:paraId="6E37E904" w14:textId="77777777" w:rsidR="00ED6A9E" w:rsidRDefault="00ED6A9E"/>
        </w:tc>
        <w:tc>
          <w:tcPr>
            <w:tcW w:w="540" w:type="dxa"/>
          </w:tcPr>
          <w:p w14:paraId="71F34060" w14:textId="77777777" w:rsidR="00ED6A9E" w:rsidRDefault="00ED6A9E"/>
        </w:tc>
      </w:tr>
      <w:tr w:rsidR="00C95984" w14:paraId="6073DDEC" w14:textId="77777777" w:rsidTr="00DA0904">
        <w:trPr>
          <w:trHeight w:val="179"/>
          <w:jc w:val="center"/>
        </w:trPr>
        <w:tc>
          <w:tcPr>
            <w:tcW w:w="2515" w:type="dxa"/>
          </w:tcPr>
          <w:p w14:paraId="223A4F62" w14:textId="686824AE" w:rsidR="00C95984" w:rsidRDefault="00C95984">
            <w:r>
              <w:t>Program format</w:t>
            </w:r>
          </w:p>
        </w:tc>
        <w:tc>
          <w:tcPr>
            <w:tcW w:w="601" w:type="dxa"/>
          </w:tcPr>
          <w:p w14:paraId="3204237E" w14:textId="77777777" w:rsidR="00C95984" w:rsidRDefault="00C95984"/>
        </w:tc>
        <w:tc>
          <w:tcPr>
            <w:tcW w:w="569" w:type="dxa"/>
          </w:tcPr>
          <w:p w14:paraId="63D257C9" w14:textId="77777777" w:rsidR="00C95984" w:rsidRDefault="00C95984"/>
        </w:tc>
        <w:tc>
          <w:tcPr>
            <w:tcW w:w="540" w:type="dxa"/>
          </w:tcPr>
          <w:p w14:paraId="177EB102" w14:textId="77777777" w:rsidR="00C95984" w:rsidRDefault="00C95984"/>
        </w:tc>
        <w:tc>
          <w:tcPr>
            <w:tcW w:w="540" w:type="dxa"/>
          </w:tcPr>
          <w:p w14:paraId="72595E49" w14:textId="77777777" w:rsidR="00C95984" w:rsidRDefault="00C95984"/>
        </w:tc>
        <w:tc>
          <w:tcPr>
            <w:tcW w:w="540" w:type="dxa"/>
          </w:tcPr>
          <w:p w14:paraId="6982F813" w14:textId="77777777" w:rsidR="00C95984" w:rsidRDefault="00C95984"/>
        </w:tc>
      </w:tr>
      <w:tr w:rsidR="00C95984" w14:paraId="67F6B324" w14:textId="77777777" w:rsidTr="00DA0904">
        <w:trPr>
          <w:trHeight w:val="179"/>
          <w:jc w:val="center"/>
        </w:trPr>
        <w:tc>
          <w:tcPr>
            <w:tcW w:w="2515" w:type="dxa"/>
          </w:tcPr>
          <w:p w14:paraId="12FD3B60" w14:textId="64B738E1" w:rsidR="00C95984" w:rsidRDefault="00C95984">
            <w:r>
              <w:t>Event frequency</w:t>
            </w:r>
          </w:p>
        </w:tc>
        <w:tc>
          <w:tcPr>
            <w:tcW w:w="601" w:type="dxa"/>
          </w:tcPr>
          <w:p w14:paraId="17DB7B17" w14:textId="77777777" w:rsidR="00C95984" w:rsidRDefault="00C95984"/>
        </w:tc>
        <w:tc>
          <w:tcPr>
            <w:tcW w:w="569" w:type="dxa"/>
          </w:tcPr>
          <w:p w14:paraId="5A0DD115" w14:textId="77777777" w:rsidR="00C95984" w:rsidRDefault="00C95984"/>
        </w:tc>
        <w:tc>
          <w:tcPr>
            <w:tcW w:w="540" w:type="dxa"/>
          </w:tcPr>
          <w:p w14:paraId="5F1B0784" w14:textId="77777777" w:rsidR="00C95984" w:rsidRDefault="00C95984"/>
        </w:tc>
        <w:tc>
          <w:tcPr>
            <w:tcW w:w="540" w:type="dxa"/>
          </w:tcPr>
          <w:p w14:paraId="2AFC3A95" w14:textId="77777777" w:rsidR="00C95984" w:rsidRDefault="00C95984"/>
        </w:tc>
        <w:tc>
          <w:tcPr>
            <w:tcW w:w="540" w:type="dxa"/>
          </w:tcPr>
          <w:p w14:paraId="296021A0" w14:textId="77777777" w:rsidR="00C95984" w:rsidRDefault="00C95984"/>
        </w:tc>
      </w:tr>
      <w:tr w:rsidR="002F5980" w14:paraId="36D7AB6F" w14:textId="77777777" w:rsidTr="00DA0904">
        <w:trPr>
          <w:trHeight w:val="179"/>
          <w:jc w:val="center"/>
        </w:trPr>
        <w:tc>
          <w:tcPr>
            <w:tcW w:w="2515" w:type="dxa"/>
          </w:tcPr>
          <w:p w14:paraId="52C40A15" w14:textId="77777777" w:rsidR="002F5980" w:rsidRDefault="002F5980">
            <w:r>
              <w:t>Audience engagement</w:t>
            </w:r>
          </w:p>
        </w:tc>
        <w:tc>
          <w:tcPr>
            <w:tcW w:w="601" w:type="dxa"/>
          </w:tcPr>
          <w:p w14:paraId="45C39D32" w14:textId="77777777" w:rsidR="002F5980" w:rsidRDefault="002F5980"/>
        </w:tc>
        <w:tc>
          <w:tcPr>
            <w:tcW w:w="569" w:type="dxa"/>
          </w:tcPr>
          <w:p w14:paraId="7C7271A2" w14:textId="77777777" w:rsidR="002F5980" w:rsidRDefault="002F5980"/>
        </w:tc>
        <w:tc>
          <w:tcPr>
            <w:tcW w:w="540" w:type="dxa"/>
          </w:tcPr>
          <w:p w14:paraId="4D7E5853" w14:textId="77777777" w:rsidR="002F5980" w:rsidRDefault="002F5980"/>
        </w:tc>
        <w:tc>
          <w:tcPr>
            <w:tcW w:w="540" w:type="dxa"/>
          </w:tcPr>
          <w:p w14:paraId="030F4764" w14:textId="77777777" w:rsidR="002F5980" w:rsidRDefault="002F5980"/>
        </w:tc>
        <w:tc>
          <w:tcPr>
            <w:tcW w:w="540" w:type="dxa"/>
          </w:tcPr>
          <w:p w14:paraId="7C3275A1" w14:textId="77777777" w:rsidR="002F5980" w:rsidRDefault="002F5980"/>
        </w:tc>
      </w:tr>
      <w:tr w:rsidR="00ED6A9E" w14:paraId="4DDE4F59" w14:textId="77777777" w:rsidTr="00DA0904">
        <w:trPr>
          <w:trHeight w:val="179"/>
          <w:jc w:val="center"/>
        </w:trPr>
        <w:tc>
          <w:tcPr>
            <w:tcW w:w="2515" w:type="dxa"/>
          </w:tcPr>
          <w:p w14:paraId="0AD89B2B" w14:textId="77777777" w:rsidR="00ED6A9E" w:rsidRDefault="00ED6A9E">
            <w:r>
              <w:t>Room</w:t>
            </w:r>
            <w:r w:rsidR="002F5980">
              <w:t xml:space="preserve"> setup</w:t>
            </w:r>
          </w:p>
        </w:tc>
        <w:tc>
          <w:tcPr>
            <w:tcW w:w="601" w:type="dxa"/>
          </w:tcPr>
          <w:p w14:paraId="32C56BEE" w14:textId="77777777" w:rsidR="00ED6A9E" w:rsidRDefault="00ED6A9E"/>
        </w:tc>
        <w:tc>
          <w:tcPr>
            <w:tcW w:w="569" w:type="dxa"/>
          </w:tcPr>
          <w:p w14:paraId="5ACA62D9" w14:textId="77777777" w:rsidR="00ED6A9E" w:rsidRDefault="00ED6A9E"/>
        </w:tc>
        <w:tc>
          <w:tcPr>
            <w:tcW w:w="540" w:type="dxa"/>
          </w:tcPr>
          <w:p w14:paraId="213F136C" w14:textId="77777777" w:rsidR="00ED6A9E" w:rsidRDefault="00ED6A9E"/>
        </w:tc>
        <w:tc>
          <w:tcPr>
            <w:tcW w:w="540" w:type="dxa"/>
          </w:tcPr>
          <w:p w14:paraId="0BD8E1FE" w14:textId="77777777" w:rsidR="00ED6A9E" w:rsidRDefault="00ED6A9E"/>
        </w:tc>
        <w:tc>
          <w:tcPr>
            <w:tcW w:w="540" w:type="dxa"/>
          </w:tcPr>
          <w:p w14:paraId="1A6272E4" w14:textId="77777777" w:rsidR="00ED6A9E" w:rsidRDefault="00ED6A9E"/>
        </w:tc>
      </w:tr>
      <w:tr w:rsidR="00ED6A9E" w14:paraId="4584507C" w14:textId="77777777" w:rsidTr="00DA0904">
        <w:trPr>
          <w:jc w:val="center"/>
        </w:trPr>
        <w:tc>
          <w:tcPr>
            <w:tcW w:w="2515" w:type="dxa"/>
          </w:tcPr>
          <w:p w14:paraId="7E5EBEAD" w14:textId="77777777" w:rsidR="00ED6A9E" w:rsidRDefault="002F5980">
            <w:r>
              <w:t>Room acoustics</w:t>
            </w:r>
          </w:p>
        </w:tc>
        <w:tc>
          <w:tcPr>
            <w:tcW w:w="601" w:type="dxa"/>
          </w:tcPr>
          <w:p w14:paraId="13C5DEF9" w14:textId="77777777" w:rsidR="00ED6A9E" w:rsidRDefault="00ED6A9E"/>
        </w:tc>
        <w:tc>
          <w:tcPr>
            <w:tcW w:w="569" w:type="dxa"/>
          </w:tcPr>
          <w:p w14:paraId="2907AE21" w14:textId="77777777" w:rsidR="00ED6A9E" w:rsidRDefault="00ED6A9E"/>
        </w:tc>
        <w:tc>
          <w:tcPr>
            <w:tcW w:w="540" w:type="dxa"/>
          </w:tcPr>
          <w:p w14:paraId="26B00041" w14:textId="77777777" w:rsidR="00ED6A9E" w:rsidRDefault="00ED6A9E"/>
        </w:tc>
        <w:tc>
          <w:tcPr>
            <w:tcW w:w="540" w:type="dxa"/>
          </w:tcPr>
          <w:p w14:paraId="49069667" w14:textId="77777777" w:rsidR="00ED6A9E" w:rsidRDefault="00ED6A9E"/>
        </w:tc>
        <w:tc>
          <w:tcPr>
            <w:tcW w:w="540" w:type="dxa"/>
          </w:tcPr>
          <w:p w14:paraId="1CC4D0A0" w14:textId="77777777" w:rsidR="00ED6A9E" w:rsidRDefault="00ED6A9E"/>
        </w:tc>
      </w:tr>
    </w:tbl>
    <w:p w14:paraId="1DAACE21" w14:textId="77777777" w:rsidR="00DA403B" w:rsidRDefault="00ED6A9E">
      <w:r>
        <w:t xml:space="preserve"> </w:t>
      </w:r>
    </w:p>
    <w:p w14:paraId="1159D93D" w14:textId="322DAF4C" w:rsidR="00ED6A9E" w:rsidRDefault="00ED6A9E">
      <w:r>
        <w:t xml:space="preserve">How likely are you to </w:t>
      </w:r>
      <w:r w:rsidR="00DA403B">
        <w:t>tell</w:t>
      </w:r>
      <w:r>
        <w:t xml:space="preserve"> </w:t>
      </w:r>
      <w:r w:rsidR="002F5980">
        <w:t>colleagues</w:t>
      </w:r>
      <w:r>
        <w:t xml:space="preserve"> </w:t>
      </w:r>
      <w:r w:rsidR="00DA403B">
        <w:t>about</w:t>
      </w:r>
      <w:r>
        <w:t xml:space="preserve"> a</w:t>
      </w:r>
      <w:r w:rsidR="002F5980">
        <w:t>nother</w:t>
      </w:r>
      <w:r>
        <w:t xml:space="preserve"> session like this one?</w:t>
      </w: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795"/>
        <w:gridCol w:w="2250"/>
        <w:gridCol w:w="1170"/>
        <w:gridCol w:w="2265"/>
        <w:gridCol w:w="1870"/>
      </w:tblGrid>
      <w:tr w:rsidR="00DA403B" w14:paraId="0316160F" w14:textId="77777777" w:rsidTr="00DA403B">
        <w:tc>
          <w:tcPr>
            <w:tcW w:w="1795" w:type="dxa"/>
          </w:tcPr>
          <w:p w14:paraId="6595E8D8" w14:textId="62D2E3B0" w:rsidR="00DA403B" w:rsidRDefault="00DA403B" w:rsidP="00023A62">
            <w:r>
              <w:lastRenderedPageBreak/>
              <w:t>⃝ Very unlikely</w:t>
            </w:r>
          </w:p>
        </w:tc>
        <w:tc>
          <w:tcPr>
            <w:tcW w:w="2250" w:type="dxa"/>
          </w:tcPr>
          <w:p w14:paraId="43129151" w14:textId="4A4EADA6" w:rsidR="00DA403B" w:rsidRDefault="00DA403B" w:rsidP="00023A62">
            <w:pPr>
              <w:ind w:left="270" w:hanging="270"/>
            </w:pPr>
            <w:r>
              <w:t>⃝ Somewhat unlikely</w:t>
            </w:r>
          </w:p>
        </w:tc>
        <w:tc>
          <w:tcPr>
            <w:tcW w:w="1170" w:type="dxa"/>
          </w:tcPr>
          <w:p w14:paraId="3A5DAB04" w14:textId="77777777" w:rsidR="00DA403B" w:rsidRDefault="00DA403B" w:rsidP="00023A62">
            <w:r>
              <w:t>⃝ Neutral</w:t>
            </w:r>
          </w:p>
        </w:tc>
        <w:tc>
          <w:tcPr>
            <w:tcW w:w="2265" w:type="dxa"/>
          </w:tcPr>
          <w:p w14:paraId="36768315" w14:textId="31855D87" w:rsidR="00DA403B" w:rsidRDefault="00DA403B" w:rsidP="00023A62">
            <w:r>
              <w:t>⃝ Somewhat likely</w:t>
            </w:r>
          </w:p>
          <w:p w14:paraId="7B8F932B" w14:textId="77777777" w:rsidR="00DA403B" w:rsidRDefault="00DA403B" w:rsidP="00023A62"/>
        </w:tc>
        <w:tc>
          <w:tcPr>
            <w:tcW w:w="1870" w:type="dxa"/>
          </w:tcPr>
          <w:p w14:paraId="4E0DD0F5" w14:textId="625C2A1A" w:rsidR="00DA403B" w:rsidRDefault="00DA403B" w:rsidP="00023A62">
            <w:r>
              <w:t xml:space="preserve">⃝ Very </w:t>
            </w:r>
            <w:r w:rsidR="00C7511D">
              <w:t>l</w:t>
            </w:r>
            <w:r>
              <w:t>ikely</w:t>
            </w:r>
          </w:p>
        </w:tc>
      </w:tr>
    </w:tbl>
    <w:p w14:paraId="1CE40C89" w14:textId="3A33745A" w:rsidR="002F5980" w:rsidRDefault="002F5980">
      <w:r>
        <w:t xml:space="preserve">What did </w:t>
      </w:r>
      <w:r w:rsidR="00DA403B">
        <w:t>you like about the eve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980" w14:paraId="72333EBF" w14:textId="77777777" w:rsidTr="002F5980">
        <w:tc>
          <w:tcPr>
            <w:tcW w:w="9350" w:type="dxa"/>
          </w:tcPr>
          <w:p w14:paraId="73C195F8" w14:textId="77777777" w:rsidR="002F5980" w:rsidRDefault="002F5980" w:rsidP="002F5980"/>
          <w:p w14:paraId="64A33FC1" w14:textId="77777777" w:rsidR="000D7931" w:rsidRDefault="000D7931" w:rsidP="002F5980"/>
          <w:p w14:paraId="65D1C845" w14:textId="77777777" w:rsidR="000D7931" w:rsidRDefault="000D7931" w:rsidP="002F5980"/>
          <w:p w14:paraId="3BFCF441" w14:textId="77777777" w:rsidR="000D7931" w:rsidRDefault="000D7931" w:rsidP="002F5980"/>
        </w:tc>
      </w:tr>
    </w:tbl>
    <w:p w14:paraId="32FB1D20" w14:textId="77777777" w:rsidR="002F5980" w:rsidRDefault="002F5980"/>
    <w:p w14:paraId="6699124A" w14:textId="57363156" w:rsidR="002F5980" w:rsidRDefault="002F5980">
      <w:r>
        <w:t>What did</w:t>
      </w:r>
      <w:r w:rsidR="00DA403B">
        <w:t xml:space="preserve"> you </w:t>
      </w:r>
      <w:r w:rsidR="00323BBC">
        <w:t>dis</w:t>
      </w:r>
      <w:r w:rsidR="00DA403B">
        <w:t>like about the eve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980" w14:paraId="4CFB2F58" w14:textId="77777777" w:rsidTr="002F5980">
        <w:tc>
          <w:tcPr>
            <w:tcW w:w="9350" w:type="dxa"/>
          </w:tcPr>
          <w:p w14:paraId="195F8D88" w14:textId="77777777" w:rsidR="002F5980" w:rsidRDefault="002F5980"/>
          <w:p w14:paraId="01C55C6C" w14:textId="77777777" w:rsidR="00F31A03" w:rsidRDefault="00F31A03"/>
          <w:p w14:paraId="0B774FB0" w14:textId="77777777" w:rsidR="00F31A03" w:rsidRDefault="00F31A03"/>
          <w:p w14:paraId="7B38CC1B" w14:textId="77777777" w:rsidR="00F31A03" w:rsidRDefault="00F31A03"/>
        </w:tc>
      </w:tr>
    </w:tbl>
    <w:p w14:paraId="4B87E276" w14:textId="77777777" w:rsidR="00323BBC" w:rsidRDefault="00323BBC" w:rsidP="00323BBC"/>
    <w:p w14:paraId="65E987A7" w14:textId="3B7D2882" w:rsidR="00323BBC" w:rsidRDefault="00323BBC" w:rsidP="00323BBC">
      <w:r>
        <w:t>What would you recommend to improve this eve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3BBC" w14:paraId="46F3DB29" w14:textId="77777777" w:rsidTr="008C750E">
        <w:tc>
          <w:tcPr>
            <w:tcW w:w="9350" w:type="dxa"/>
          </w:tcPr>
          <w:p w14:paraId="4B0605F5" w14:textId="77777777" w:rsidR="00323BBC" w:rsidRDefault="00323BBC" w:rsidP="008C750E"/>
          <w:p w14:paraId="411F5E3F" w14:textId="77777777" w:rsidR="00323BBC" w:rsidRDefault="00323BBC" w:rsidP="008C750E"/>
          <w:p w14:paraId="6B6F7359" w14:textId="77777777" w:rsidR="00323BBC" w:rsidRDefault="00323BBC" w:rsidP="008C750E"/>
          <w:p w14:paraId="2DA8FCB8" w14:textId="77777777" w:rsidR="00323BBC" w:rsidRDefault="00323BBC" w:rsidP="008C750E"/>
        </w:tc>
      </w:tr>
    </w:tbl>
    <w:p w14:paraId="6E47BA37" w14:textId="77777777" w:rsidR="00323BBC" w:rsidRDefault="00323BBC"/>
    <w:p w14:paraId="45FBB632" w14:textId="13599221" w:rsidR="002F5980" w:rsidRDefault="00C95984">
      <w:r>
        <w:t xml:space="preserve">What programs or topics would you like to learn more about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980" w14:paraId="77EE9798" w14:textId="77777777" w:rsidTr="002F5980">
        <w:tc>
          <w:tcPr>
            <w:tcW w:w="9350" w:type="dxa"/>
          </w:tcPr>
          <w:p w14:paraId="648987AF" w14:textId="77777777" w:rsidR="002F5980" w:rsidRDefault="002F5980"/>
          <w:p w14:paraId="0B273785" w14:textId="77777777" w:rsidR="00F31A03" w:rsidRDefault="00F31A03"/>
          <w:p w14:paraId="7A898EDA" w14:textId="77777777" w:rsidR="00F31A03" w:rsidRDefault="00F31A03"/>
          <w:p w14:paraId="0A3A417A" w14:textId="77777777" w:rsidR="00F31A03" w:rsidRDefault="00F31A03"/>
        </w:tc>
      </w:tr>
    </w:tbl>
    <w:p w14:paraId="173A9DDA" w14:textId="4068B9F4" w:rsidR="002F5980" w:rsidRDefault="002F5980"/>
    <w:p w14:paraId="0CB2A45A" w14:textId="07F463E1" w:rsidR="00323BBC" w:rsidRDefault="00323BBC" w:rsidP="00323BBC">
      <w:pPr>
        <w:jc w:val="center"/>
      </w:pPr>
      <w:r>
        <w:t>Thank you for completing this survey!</w:t>
      </w:r>
    </w:p>
    <w:p w14:paraId="3EC682F2" w14:textId="77777777" w:rsidR="00F31A03" w:rsidRDefault="00F31A03"/>
    <w:p w14:paraId="609A5414" w14:textId="77777777" w:rsidR="00F31A03" w:rsidRDefault="00F31A03" w:rsidP="00F31A03">
      <w:pPr>
        <w:jc w:val="center"/>
      </w:pPr>
      <w:r>
        <w:t>&lt;END&gt;</w:t>
      </w:r>
    </w:p>
    <w:sectPr w:rsidR="00F31A0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2E1D0C" w14:textId="77777777" w:rsidR="00E05F91" w:rsidRDefault="00E05F91" w:rsidP="00E05F91">
      <w:pPr>
        <w:spacing w:after="0" w:line="240" w:lineRule="auto"/>
      </w:pPr>
      <w:r>
        <w:separator/>
      </w:r>
    </w:p>
  </w:endnote>
  <w:endnote w:type="continuationSeparator" w:id="0">
    <w:p w14:paraId="44835664" w14:textId="77777777" w:rsidR="00E05F91" w:rsidRDefault="00E05F91" w:rsidP="00E05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NeueLTStd-M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B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AFB1B3" w14:textId="77777777" w:rsidR="00E05F91" w:rsidRDefault="00E05F91" w:rsidP="00E05F91">
      <w:pPr>
        <w:spacing w:after="0" w:line="240" w:lineRule="auto"/>
      </w:pPr>
      <w:r>
        <w:separator/>
      </w:r>
    </w:p>
  </w:footnote>
  <w:footnote w:type="continuationSeparator" w:id="0">
    <w:p w14:paraId="2151FE47" w14:textId="77777777" w:rsidR="00E05F91" w:rsidRDefault="00E05F91" w:rsidP="00E05F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FB3281" w14:textId="77777777" w:rsidR="00E05F91" w:rsidRDefault="00E05F91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A9DA83E" wp14:editId="7D4C247E">
              <wp:simplePos x="0" y="0"/>
              <wp:positionH relativeFrom="column">
                <wp:posOffset>3756660</wp:posOffset>
              </wp:positionH>
              <wp:positionV relativeFrom="paragraph">
                <wp:posOffset>-60960</wp:posOffset>
              </wp:positionV>
              <wp:extent cx="346710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71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AFBC12" w14:textId="77777777" w:rsidR="00E05F91" w:rsidRPr="00E05F91" w:rsidRDefault="00E05F91">
                          <w:pPr>
                            <w:rPr>
                              <w:b/>
                              <w:color w:val="808080" w:themeColor="background1" w:themeShade="80"/>
                              <w:sz w:val="36"/>
                            </w:rPr>
                          </w:pPr>
                          <w:r w:rsidRPr="00E05F91">
                            <w:rPr>
                              <w:b/>
                              <w:color w:val="808080" w:themeColor="background1" w:themeShade="80"/>
                              <w:sz w:val="36"/>
                            </w:rPr>
                            <w:t>Event Evaluation Surve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95.8pt;margin-top:-4.8pt;width:273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lVPIQIAAB4EAAAOAAAAZHJzL2Uyb0RvYy54bWysU9tuGyEQfa/Uf0C813up7SQrr6PUqatK&#10;6UVK+gEsy3pRgaGAvet+fQfWcaz0rSoPCJjhcObMYXU7akUOwnkJpqbFLKdEGA6tNLua/njavrum&#10;xAdmWqbAiJoehae367dvVoOtRAk9qFY4giDGV4OtaR+CrbLM815o5mdghcFgB06zgFu3y1rHBkTX&#10;KivzfJkN4FrrgAvv8fR+CtJ1wu86wcO3rvMiEFVT5BbS7NLcxDlbr1i1c8z2kp9osH9goZk0+OgZ&#10;6p4FRvZO/gWlJXfgoQszDjqDrpNcpBqwmiJ/Vc1jz6xItaA43p5l8v8Pln89fHdEtjUtiytKDNPY&#10;pCcxBvIBRlJGfQbrK0x7tJgYRjzGPqdavX0A/tMTA5uemZ24cw6GXrAW+RXxZnZxdcLxEaQZvkCL&#10;z7B9gAQ0dk5H8VAOgujYp+O5N5EKx8P38+VVkWOIY6yY5/NlmbqXser5unU+fBKgSVzU1GHzEzw7&#10;PPgQ6bDqOSW+5kHJdiuVShu3azbKkQNDo2zTSBW8SlOGDDW9WZSLhGwg3k8e0jKgkZXUNb3O45is&#10;FeX4aNqUEphU0xqZKHPSJ0oyiRPGZsTEKFoD7RGVcjAZFj8YLnpwvykZ0Kw19b/2zAlK1GeDat8U&#10;83l0d9rMF1coDXGXkeYywgxHqJoGSqblJqQfkXSwd9iVrUx6vTA5cUUTJhlPHya6/HKfsl6+9foP&#10;AAAA//8DAFBLAwQUAAYACAAAACEATUYzW98AAAALAQAADwAAAGRycy9kb3ducmV2LnhtbEyPzU7D&#10;MBCE70i8g7VI3FonRS00zaaqqLhwQKIg0aMbO3GE/2S7aXh7tic47a5mNPtNvZ2sYaOKafAOoZwX&#10;wJRrvRxcj/D58TJ7ApaycFIY7xTCj0qwbW5valFJf3HvajzknlGIS5VA0DmHivPUamVFmvugHGmd&#10;j1ZkOmPPZRQXCreGL4pixa0YHH3QIqhnrdrvw9kifFk9yH18O3bSjPvXbrcMUwyI93fTbgMsqyn/&#10;meGKT+jQENPJn51MzCAs1+WKrAizNc2roXx4pO2EsChJ4k3N/3dofgEAAP//AwBQSwECLQAUAAYA&#10;CAAAACEAtoM4kv4AAADhAQAAEwAAAAAAAAAAAAAAAAAAAAAAW0NvbnRlbnRfVHlwZXNdLnhtbFBL&#10;AQItABQABgAIAAAAIQA4/SH/1gAAAJQBAAALAAAAAAAAAAAAAAAAAC8BAABfcmVscy8ucmVsc1BL&#10;AQItABQABgAIAAAAIQCHHlVPIQIAAB4EAAAOAAAAAAAAAAAAAAAAAC4CAABkcnMvZTJvRG9jLnht&#10;bFBLAQItABQABgAIAAAAIQBNRjNb3wAAAAsBAAAPAAAAAAAAAAAAAAAAAHsEAABkcnMvZG93bnJl&#10;di54bWxQSwUGAAAAAAQABADzAAAAhwUAAAAA&#10;" stroked="f">
              <v:textbox style="mso-fit-shape-to-text:t">
                <w:txbxContent>
                  <w:p w14:paraId="5DAFBC12" w14:textId="77777777" w:rsidR="00E05F91" w:rsidRPr="00E05F91" w:rsidRDefault="00E05F91">
                    <w:pPr>
                      <w:rPr>
                        <w:b/>
                        <w:color w:val="808080" w:themeColor="background1" w:themeShade="80"/>
                        <w:sz w:val="36"/>
                      </w:rPr>
                    </w:pPr>
                    <w:r w:rsidRPr="00E05F91">
                      <w:rPr>
                        <w:b/>
                        <w:color w:val="808080" w:themeColor="background1" w:themeShade="80"/>
                        <w:sz w:val="36"/>
                      </w:rPr>
                      <w:t>Event Evaluation Survey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6D20EB09" wp14:editId="22E59C73">
          <wp:extent cx="3282696" cy="5029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BIIT-Logo-COLOR-LAR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2696" cy="5029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CD63C1" w14:textId="77777777" w:rsidR="00E05F91" w:rsidRDefault="00E05F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tTA3NzAyNrIwMDZX0lEKTi0uzszPAykwrAUAptwjtSwAAAA="/>
  </w:docVars>
  <w:rsids>
    <w:rsidRoot w:val="00ED6A9E"/>
    <w:rsid w:val="000D7931"/>
    <w:rsid w:val="002A7766"/>
    <w:rsid w:val="002F5980"/>
    <w:rsid w:val="00323BBC"/>
    <w:rsid w:val="005E112D"/>
    <w:rsid w:val="006C4EA6"/>
    <w:rsid w:val="008933E4"/>
    <w:rsid w:val="009B5621"/>
    <w:rsid w:val="009B7C4E"/>
    <w:rsid w:val="00A47173"/>
    <w:rsid w:val="00B17FB3"/>
    <w:rsid w:val="00C7511D"/>
    <w:rsid w:val="00C95984"/>
    <w:rsid w:val="00DA0904"/>
    <w:rsid w:val="00DA403B"/>
    <w:rsid w:val="00E05F91"/>
    <w:rsid w:val="00E826B5"/>
    <w:rsid w:val="00ED6A9E"/>
    <w:rsid w:val="00F31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BF9B1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6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F91"/>
  </w:style>
  <w:style w:type="paragraph" w:styleId="Footer">
    <w:name w:val="footer"/>
    <w:basedOn w:val="Normal"/>
    <w:link w:val="FooterChar"/>
    <w:uiPriority w:val="99"/>
    <w:unhideWhenUsed/>
    <w:rsid w:val="00E0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F91"/>
  </w:style>
  <w:style w:type="character" w:styleId="CommentReference">
    <w:name w:val="annotation reference"/>
    <w:basedOn w:val="DefaultParagraphFont"/>
    <w:uiPriority w:val="99"/>
    <w:semiHidden/>
    <w:unhideWhenUsed/>
    <w:rsid w:val="00A471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1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1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1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17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4717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71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173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6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F91"/>
  </w:style>
  <w:style w:type="paragraph" w:styleId="Footer">
    <w:name w:val="footer"/>
    <w:basedOn w:val="Normal"/>
    <w:link w:val="FooterChar"/>
    <w:uiPriority w:val="99"/>
    <w:unhideWhenUsed/>
    <w:rsid w:val="00E0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F91"/>
  </w:style>
  <w:style w:type="character" w:styleId="CommentReference">
    <w:name w:val="annotation reference"/>
    <w:basedOn w:val="DefaultParagraphFont"/>
    <w:uiPriority w:val="99"/>
    <w:semiHidden/>
    <w:unhideWhenUsed/>
    <w:rsid w:val="00A471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1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1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1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17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4717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71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1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H\NCI</Company>
  <LinksUpToDate>false</LinksUpToDate>
  <CharactersWithSpaces>13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tete, Rahcyne (NIH/NCI) [C]</dc:creator>
  <cp:keywords/>
  <dc:description/>
  <cp:lastModifiedBy>SYSTEM</cp:lastModifiedBy>
  <cp:revision>2</cp:revision>
  <dcterms:created xsi:type="dcterms:W3CDTF">2017-08-24T17:33:00Z</dcterms:created>
  <dcterms:modified xsi:type="dcterms:W3CDTF">2017-08-24T17:33:00Z</dcterms:modified>
</cp:coreProperties>
</file>